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01CC9F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8000"/>
          <w:sz w:val="21"/>
          <w:szCs w:val="21"/>
        </w:rPr>
        <w:t>--select database</w:t>
      </w:r>
    </w:p>
    <w:p w14:paraId="7F13B5D1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use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master</w:t>
      </w:r>
    </w:p>
    <w:p w14:paraId="32330CC3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B7D55CD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8000"/>
          <w:sz w:val="21"/>
          <w:szCs w:val="21"/>
        </w:rPr>
        <w:t>--create database</w:t>
      </w:r>
    </w:p>
    <w:p w14:paraId="425185D2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create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database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DB_Day1</w:t>
      </w:r>
    </w:p>
    <w:p w14:paraId="4C8795F1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890116D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8000"/>
          <w:sz w:val="21"/>
          <w:szCs w:val="21"/>
        </w:rPr>
        <w:t>--select database</w:t>
      </w:r>
    </w:p>
    <w:p w14:paraId="19F93208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use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DB_Day1</w:t>
      </w:r>
    </w:p>
    <w:p w14:paraId="08010F90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BBEB2B3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8000"/>
          <w:sz w:val="21"/>
          <w:szCs w:val="21"/>
        </w:rPr>
        <w:t>--create tables</w:t>
      </w:r>
    </w:p>
    <w:p w14:paraId="4DDA3705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create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table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DEPARTMENT</w:t>
      </w:r>
    </w:p>
    <w:p w14:paraId="477DAB49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_DeptName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   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rchar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20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)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primary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key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3B20DBA6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eptFloor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     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769737C2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eptPhone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     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rchar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2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)</w:t>
      </w:r>
    </w:p>
    <w:p w14:paraId="2243001E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7F685570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create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table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EMPLOYEE</w:t>
      </w:r>
    </w:p>
    <w:p w14:paraId="60A2A205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EmpNum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       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dentity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)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primary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key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5A2E8F3A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EmpName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       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rchar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20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)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no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null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4739961C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Salary        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floa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07409B8C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E_DeptName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   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rchar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20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)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referenc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DEPARTMENT(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_DeptName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549C0880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BossNum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       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referenc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EMPLOYEE(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EmpNum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)</w:t>
      </w:r>
    </w:p>
    <w:p w14:paraId="00FEEAA6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E7C951B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alter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table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DEPARTMENT</w:t>
      </w:r>
    </w:p>
    <w:p w14:paraId="1C710C7F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add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MgrID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referenc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EMPLOYEE(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EmpNum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37F9215B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B8162E4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create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table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ITEM</w:t>
      </w:r>
    </w:p>
    <w:p w14:paraId="5DBBC5EE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I_ItemName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   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rchar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50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)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primary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key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07A5141B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ItemType      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rchar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)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check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itemType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(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B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C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E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F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N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R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),</w:t>
      </w:r>
    </w:p>
    <w:p w14:paraId="6300FEB6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ItemColor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     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rchar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20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)</w:t>
      </w:r>
    </w:p>
    <w:p w14:paraId="38388115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ABCCADC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create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table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SALES</w:t>
      </w:r>
    </w:p>
    <w:p w14:paraId="67BF37A8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SalesNum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     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dentity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101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)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primary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key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2DC70ACA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SaleQty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       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47F5AA4B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S_ItemName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   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rchar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50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)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referenc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ITEM(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I_ItemName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)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no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null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3692E0F4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S_DeptName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   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rchar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20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)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referenc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DEPARTMENT(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_DeptName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)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no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null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3BCCC516" w14:textId="77777777" w:rsidR="00430159" w:rsidRPr="00430159" w:rsidRDefault="00430159" w:rsidP="00430159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9B1ABAB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sp_Help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SALES</w:t>
      </w:r>
    </w:p>
    <w:p w14:paraId="70138E51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947B967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8000"/>
          <w:sz w:val="21"/>
          <w:szCs w:val="21"/>
        </w:rPr>
        <w:t>--====================================================================================</w:t>
      </w:r>
    </w:p>
    <w:p w14:paraId="0FA0878D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C7CEB9D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8000"/>
          <w:sz w:val="21"/>
          <w:szCs w:val="21"/>
        </w:rPr>
        <w:t>--insert data</w:t>
      </w:r>
    </w:p>
    <w:p w14:paraId="7F67B322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gram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EPARTMENT(</w:t>
      </w:r>
      <w:proofErr w:type="spellStart"/>
      <w:proofErr w:type="gram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_DeptName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eptFloor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eptPhone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)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Management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5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34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48501C08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gram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EPARTMENT(</w:t>
      </w:r>
      <w:proofErr w:type="spellStart"/>
      <w:proofErr w:type="gram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_DeptName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eptFloor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eptPhone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)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Books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81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44504256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lastRenderedPageBreak/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gram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EPARTMENT(</w:t>
      </w:r>
      <w:proofErr w:type="spellStart"/>
      <w:proofErr w:type="gram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_DeptName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eptFloor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eptPhone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)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Clothes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2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24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560DB881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gram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EPARTMENT(</w:t>
      </w:r>
      <w:proofErr w:type="spellStart"/>
      <w:proofErr w:type="gram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_DeptName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eptFloor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eptPhone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)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Equipment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3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57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676C0FD7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gram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EPARTMENT(</w:t>
      </w:r>
      <w:proofErr w:type="spellStart"/>
      <w:proofErr w:type="gram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_DeptName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eptFloor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eptPhone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)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Furniture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4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14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37A8A949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gram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EPARTMENT(</w:t>
      </w:r>
      <w:proofErr w:type="spellStart"/>
      <w:proofErr w:type="gram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_DeptName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eptFloor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eptPhone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)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Navigation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41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5C732ADD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gram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EPARTMENT(</w:t>
      </w:r>
      <w:proofErr w:type="spellStart"/>
      <w:proofErr w:type="gram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_DeptName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eptFloor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eptPhone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)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Recreation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2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29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494035DA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gram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EPARTMENT(</w:t>
      </w:r>
      <w:proofErr w:type="spellStart"/>
      <w:proofErr w:type="gram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_DeptName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eptFloor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eptPhone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)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Accounting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5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35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3F5ED6AB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gram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EPARTMENT(</w:t>
      </w:r>
      <w:proofErr w:type="spellStart"/>
      <w:proofErr w:type="gram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_DeptName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eptFloor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eptPhone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)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Purchasing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5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36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345E3C3B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gram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EPARTMENT(</w:t>
      </w:r>
      <w:proofErr w:type="spellStart"/>
      <w:proofErr w:type="gram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_DeptName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eptFloor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eptPhone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)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Personnel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5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37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1E3982AB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gram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EPARTMENT(</w:t>
      </w:r>
      <w:proofErr w:type="spellStart"/>
      <w:proofErr w:type="gram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_DeptName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eptFloor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eptPhone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)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Marketing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5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38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1F56AECB" w14:textId="77777777" w:rsidR="00430159" w:rsidRPr="00430159" w:rsidRDefault="00430159" w:rsidP="00430159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5B7C5EF6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EMPLOYEE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Alice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75000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Management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null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4D53EC91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EMPLOYEE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Ned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45000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Marketing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27A7516A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EMPLOYEE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Andrew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25000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Marketing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2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58EB2812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EMPLOYEE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Clare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22000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Marketing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2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506D2F34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EMPLOYEE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Todd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38000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Accounting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07B8B09D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EMPLOYEE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Nancy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22000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Accounting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5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535C3EE4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EMPLOYEE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Brier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43000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Purchasing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14E59217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EMPLOYEE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Sarah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56000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Purchasing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7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462226FD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EMPLOYEE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</w:t>
      </w:r>
      <w:proofErr w:type="spellStart"/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Sophile</w:t>
      </w:r>
      <w:proofErr w:type="spellEnd"/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35000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Personnel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273E9F50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EMPLOYEE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Sanjay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15000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Navigation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3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28728D04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EMPLOYEE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Rita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15000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Books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4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4D989AD5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EMPLOYEE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Gigi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16000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Clothes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4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7278C90C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EMPLOYEE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Maggie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11000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Clothes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4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1EC5D23D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EMPLOYEE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Paul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15000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Equipment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3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261F31D3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EMPLOYEE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James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15000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Equipment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3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15C71FF5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EMPLOYEE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Pat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15000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Furniture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3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1321A53E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EMPLOYEE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Mark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15000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Recreation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3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0CCCE796" w14:textId="77777777" w:rsidR="00430159" w:rsidRPr="00430159" w:rsidRDefault="00430159" w:rsidP="00430159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BDD117A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update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DEPARTMENT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se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MgrID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where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_DeptName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Management'</w:t>
      </w:r>
    </w:p>
    <w:p w14:paraId="5AF440B2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update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DEPARTMENT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se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MgrID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4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where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_DeptName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Books'</w:t>
      </w:r>
    </w:p>
    <w:p w14:paraId="6762E286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update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DEPARTMENT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se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MgrID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4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where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_DeptName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Clothes'</w:t>
      </w:r>
    </w:p>
    <w:p w14:paraId="5799242B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update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DEPARTMENT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se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MgrID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3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where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_DeptName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Equipment'</w:t>
      </w:r>
    </w:p>
    <w:p w14:paraId="290D5845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update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DEPARTMENT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se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MgrID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3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where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_DeptName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Furniture'</w:t>
      </w:r>
    </w:p>
    <w:p w14:paraId="00000FF5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update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DEPARTMENT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se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MgrID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3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where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_DeptName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Navigation'</w:t>
      </w:r>
    </w:p>
    <w:p w14:paraId="1D70E905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update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DEPARTMENT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se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MgrID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4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where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_DeptName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Recreation'</w:t>
      </w:r>
    </w:p>
    <w:p w14:paraId="0FA83572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update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DEPARTMENT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se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MgrID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5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where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_DeptName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Accounting'</w:t>
      </w:r>
    </w:p>
    <w:p w14:paraId="43170266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update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DEPARTMENT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se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MgrID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7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where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_DeptName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Purchasing'</w:t>
      </w:r>
    </w:p>
    <w:p w14:paraId="64C3CE6E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update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DEPARTMENT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se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MgrID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9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where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_DeptName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Personnel'</w:t>
      </w:r>
    </w:p>
    <w:p w14:paraId="46D347D3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lastRenderedPageBreak/>
        <w:t>update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DEPARTMENT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se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MgrID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2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where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D_DeptName</w:t>
      </w:r>
      <w:proofErr w:type="spellEnd"/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Marketing'</w:t>
      </w:r>
    </w:p>
    <w:p w14:paraId="327738C7" w14:textId="77777777" w:rsidR="00430159" w:rsidRPr="00430159" w:rsidRDefault="00430159" w:rsidP="00430159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2C9FCF1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ITEM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Pocket Knife-Nile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E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Brown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39F96A70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ITEM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Pocket Knife-Avon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E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Brown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30753011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ITEM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Compass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N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null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1AC1CCCD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ITEM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Geo positioning system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N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null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17DA9909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ITEM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Elephant Polo stick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R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Bamboo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382DA977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ITEM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Camel Saddle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R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Brown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4ACB00BD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ITEM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Sextant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N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null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68E82993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ITEM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Map Measure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N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null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2D8FE138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ITEM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Boots-snake proof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C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Green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03BFDBA4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ITEM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Pith Helmet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C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Khaki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7259E231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ITEM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Hat-polar Explorer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C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White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7D4753CE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ITEM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Exploring in 10 Easy Lessons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B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null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3466F628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ITEM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Hammock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F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Khaki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6CFE1ACB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ITEM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How to win Foreign Friends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B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null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6B56DBC6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ITEM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Map case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E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Brown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7E3A28D9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ITEM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Safari Chair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F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Khaki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183DF8A8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ITEM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Safari cooking kit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F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Khaki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1C790732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ITEM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Stetson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C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Black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6A15CB8C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ITEM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Tent - 2 person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F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Khaki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612EB783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ITEM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Tent - 8 person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F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Khaki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58430DE1" w14:textId="77777777" w:rsidR="00430159" w:rsidRPr="00430159" w:rsidRDefault="00430159" w:rsidP="00430159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F786328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SALES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2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Boots-snake proof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Clothes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6880B704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SALES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Pith Helmet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Clothes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2CFA0B37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SALES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Sextant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Navigation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0F8D1300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SALES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3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Hat-polar Explorer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Clothes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321EAE8F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SALES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5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Pith Helmet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Equipment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5E1B6955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SALES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2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Pocket Knife-Nile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Clothes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5CA4C35C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SALES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3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Pocket Knife-Nile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Recreation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  </w:t>
      </w:r>
    </w:p>
    <w:p w14:paraId="37E78653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SALES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Compass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Navigation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)</w:t>
      </w:r>
    </w:p>
    <w:p w14:paraId="4818F931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SALES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2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Geo positioning system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Navigation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011C9AE1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SALES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5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Map Measure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Navigation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416E678E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SALES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Geo positioning system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Books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438786CE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SALES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Sextant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Books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414B786F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SALES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3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Pocket Knife-Nile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Books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07580DE0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SALES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Pocket Knife-Nile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Navigation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5818EBCB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SALES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Pocket Knife-Nile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Equipment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4F1AA509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SALES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Sextant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Clothes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4C3A1F63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SALES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Sextant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Equipment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6CD2FFFD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SALES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Sextant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Recreation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75B383BE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SALES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Sextant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Furniture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02D21387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SALES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Pocket Knife-Nile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Furniture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5043CD20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SALES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Exploring in 10 easy lessons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Books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54212F79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SALES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How to win foreign friends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Books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1827268D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SALES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Compass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Books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30FEB0C9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SALES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Pith Helmet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Books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35D0E663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lastRenderedPageBreak/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SALES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Elephant Polo stick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Recreation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2A2335DD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SALES </w:t>
      </w:r>
      <w:proofErr w:type="gramStart"/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430159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Camel Saddle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0159">
        <w:rPr>
          <w:rFonts w:ascii="Consolas" w:eastAsia="Times New Roman" w:hAnsi="Consolas" w:cs="Times New Roman"/>
          <w:color w:val="A31515"/>
          <w:sz w:val="21"/>
          <w:szCs w:val="21"/>
        </w:rPr>
        <w:t>'Recreation'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23D62738" w14:textId="77777777" w:rsidR="00430159" w:rsidRPr="00430159" w:rsidRDefault="00430159" w:rsidP="00430159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9AB5134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8000"/>
          <w:sz w:val="21"/>
          <w:szCs w:val="21"/>
        </w:rPr>
        <w:t>--====================================================================================</w:t>
      </w:r>
    </w:p>
    <w:p w14:paraId="6C572B21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71E78C3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selec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*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from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DEPARTMENT</w:t>
      </w:r>
    </w:p>
    <w:p w14:paraId="170BC0B6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selec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*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from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EMPLOYEE</w:t>
      </w:r>
    </w:p>
    <w:p w14:paraId="38ECC0DD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selec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*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from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ITEM</w:t>
      </w:r>
    </w:p>
    <w:p w14:paraId="6DAFA158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select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* </w:t>
      </w:r>
      <w:r w:rsidRPr="00430159">
        <w:rPr>
          <w:rFonts w:ascii="Consolas" w:eastAsia="Times New Roman" w:hAnsi="Consolas" w:cs="Times New Roman"/>
          <w:color w:val="0000FF"/>
          <w:sz w:val="21"/>
          <w:szCs w:val="21"/>
        </w:rPr>
        <w:t>from</w:t>
      </w:r>
      <w:r w:rsidRPr="0043015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SALES</w:t>
      </w:r>
    </w:p>
    <w:p w14:paraId="05CD9C9E" w14:textId="77777777" w:rsidR="00430159" w:rsidRPr="00430159" w:rsidRDefault="00430159" w:rsidP="004301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E1CA437" w14:textId="77777777" w:rsidR="00056C58" w:rsidRDefault="00056C58"/>
    <w:sectPr w:rsidR="00056C58" w:rsidSect="00E508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szQwMTc1szQyMzZT0lEKTi0uzszPAykwrAUAkxuk0iwAAAA="/>
  </w:docVars>
  <w:rsids>
    <w:rsidRoot w:val="00430159"/>
    <w:rsid w:val="00022505"/>
    <w:rsid w:val="00056C58"/>
    <w:rsid w:val="003F55D6"/>
    <w:rsid w:val="00430159"/>
    <w:rsid w:val="006114DE"/>
    <w:rsid w:val="00E50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F7CDC1"/>
  <w15:chartTrackingRefBased/>
  <w15:docId w15:val="{92FE3DD4-2C76-48B5-AC7F-C04017D72D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856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33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16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6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6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24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2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1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0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1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2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7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9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3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8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2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6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3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6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3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1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6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8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8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58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8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5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73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3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55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8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0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7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6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24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7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1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1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1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18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2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1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6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4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1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0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63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0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2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9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4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8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7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9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67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05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0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2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87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9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9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7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7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3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9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06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3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64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4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0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8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1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69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3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9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0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8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17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5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52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7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8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9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9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05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5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8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9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57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70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02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5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42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9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6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04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3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3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7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1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6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3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0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58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8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6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1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65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82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2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7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3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3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04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0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8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2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4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1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4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67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9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1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2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8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9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4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7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9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61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0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2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1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2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5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9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9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22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3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5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39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8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9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2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9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1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55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9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34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6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99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1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36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16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7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8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0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32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4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8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12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27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9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0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1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4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82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1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0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0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4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5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973</Words>
  <Characters>5547</Characters>
  <Application>Microsoft Office Word</Application>
  <DocSecurity>0</DocSecurity>
  <Lines>46</Lines>
  <Paragraphs>13</Paragraphs>
  <ScaleCrop>false</ScaleCrop>
  <Company/>
  <LinksUpToDate>false</LinksUpToDate>
  <CharactersWithSpaces>6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na_sitompul@yahoo.com</dc:creator>
  <cp:keywords/>
  <dc:description/>
  <cp:lastModifiedBy>johanna_sitompul@yahoo.com</cp:lastModifiedBy>
  <cp:revision>1</cp:revision>
  <dcterms:created xsi:type="dcterms:W3CDTF">2022-01-18T08:44:00Z</dcterms:created>
  <dcterms:modified xsi:type="dcterms:W3CDTF">2022-01-18T08:46:00Z</dcterms:modified>
</cp:coreProperties>
</file>